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ประยุกต์สำหรับอุปกรณ์_250364</w:t>
      </w:r>
    </w:p>
    <w:p>
      <w:pPr>
        <w:pStyle w:val="Date"/>
      </w:pPr>
      <w:r>
        <w:t xml:space="preserve">วันพฤหัสบดีที่</w:t>
      </w:r>
      <w:r>
        <w:t xml:space="preserve"> </w:t>
      </w:r>
      <w:r>
        <w:t xml:space="preserve">25</w:t>
      </w:r>
      <w:r>
        <w:t xml:space="preserve"> </w:t>
      </w:r>
      <w:r>
        <w:t xml:space="preserve">มีน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สกลฯ ได้ยินเสียงไหมครับ ฮัลโหลครับ</w:t>
      </w:r>
    </w:p>
    <w:p>
      <w:pPr>
        <w:pStyle w:val="BodyText"/>
      </w:pPr>
      <w:r>
        <w:t xml:space="preserve">(อาจารย์) ค่ะ สวัสดีค่ะ โอ.เค. นะคะ วันนี้นะคะ จะให้ข้อมูลของแหล่งที่เราจะใช้ค้นหาบทความที่จะนำมาประกอบในการทำเอกสารในงานสัมมนาสาขาวิชาเทอมนี้นะคะ มาดูกันเลย แหล่งแรกนะคะ ชื่อคลังปัญญาจุฬาฯ ชื่อก็บอกอยู่แล้วคลังปัญญาจุฬาเห็นไหมคะ ก็น่าจะเป็นของจุฬาลงกรณ์ ตัวนี้นะคะ วันนี้ที่ค้นมานี่ มานี่แหล่งข้อมูลที่จะให้ค้นนี่ ก็จะให้ข้อมูลที่ค้นบทความหรืองานวิจัยที่มันเป็นภาษาไทยเท่านั้นนะคะ เพราะเราจะไม่ใช่ระดับปริญญาโท ปริญญาเอก เลยไม่ต้องใช้ของภาษาอังกฤษนะคะ ใช้ภาษาไทยก่อนนะคะ ซึ่งในของคลังปัญญาจุฬา</w:t>
      </w:r>
    </w:p>
    <w:p>
      <w:pPr>
        <w:pStyle w:val="BodyText"/>
      </w:pPr>
      <w:r>
        <w:t xml:space="preserve">(ลงกรณ์)นี่นะคะ มันจะมีวารสารทบความวารสารฉบับภาษาไทยเต็มเลย แล้วก็เป็นผลงานของอาจารย์จุฬานะคะ ซึ่งให้เราเข้าเปิดเว็บ browser แล้ว พิมพ์ URL นี้ลงไปนะคะ เสร็จแล้ว Favorite ไว้ ทุกอันเลยที่เปิดให้ ทุกแหล่งนี่ ให้ Favorite ไว้ เพราะเดี๋ยวมันจะได้ใช้ในวิชาโครงงานด้วย อีกวิชาหนึ่งอยู่แล้วเพราะฉะนั้น … ไว้เลย นี่คือตัวแรกนะคะ ให้เปิดเว็บเบราว์เซอร์แล้วพิมพ์นะคะ ให้มันขึ้นมาก่อน วิธี… เข้าเลยถ้าอย่างนั้น จะได้ไมเสียเวลา ทุกคนเข้านะคะ เข้าไปที่ ให้เปิดเว็บเบราว์เซอร์ ของอาจารย์เปิดแล้วอาจารย์จะคลิกลิมันจะเข้ามาที่หน้านี้เห็นไหม จะขึ้นชื่อเว็บ ขึ้นชื่อย่อของฐานข้อมูลนี้ CUIR ให้ทำการคลิกที่ตรงนี้นะคะ ที่รูปดาวนี่ Add the page to the ceren นี่เราจะเซฟหน้านี้ไว้เลย เอาไว้เมื่อเวลาเราเปิดเว็บเบราว์เซอร์เราจะไปหามันได้ง่าย ๆ นะคะ คลิกที่เป็นรูปดาวตัวนี้นะคะแป๊บหนึ่ง ๆ แล้วคลิก Done ให้เวลา… อันนี้ขึ้น พิมพ์ URL ตามนี้ก่อนนะคะ ถ้าขึ้นมาหน้าเว็บฯ ที่เมื่อพิมพ์ URL เสร็จแล้วกด Enter น่ะ มันจะขึ้น Logo ของ CUIRเราจะให้ทำการบันทึกหน้าที่เราค้นนี้เก็บไว้นะคะ URL นี้เก็บไว้ หรือ พิมพ์ตัวย่อเขาก็ได้ CUIR แล้วลองดูว่ามันขึ้น มันใช่ CUIR dot jula ตัวหน้าก็ได้แล้ว ถ้าใครโอ.เค. ไหมคะ เข้าได้หรือยัง ดูว่าค้นได้ไม่ได้ให้ดูจากไหนดูนะคะ เห็นไหมคะ มันจะขึ้น Logo ของจุฬา แล้วตามด้วย CUIR แบบนี้เสร็จแล้วให้ทำอะไร ให้ไปที่มีรูป Star นี่นะคะ ที่มีรูปดาว เสร็จแล้วให้คลิปดันหรือบันทึกไว้ บันทึกหน้านี้ไว้นะคะ นี่มันจะมีรูปดาวตรงนี้ใช่หรือเปล่า ตรงมุมนี่ นี่เป็นวิธีการบันทึกหน้าของเว็บของเรา หรือใช้งานบ่อย ๆ ก็บันทึกไว้นะคะ แล้วครั้งหน้าถ้าจะมาเปิดใช้ ดูอย่างไรนะคะ สมมติเปิดมาแล้วมันไม่ขึ้นอย่างนี้ นี่เห็นไหม ที่ตำแหน่งข้างบนเสมอนี่ เห็นไหมคะ มันจะไปอยู่ที่ตัวที่เราบันทึกนั้นน่ะมันจะอยู่ที่แถบด้านบนอย่างนี้นะคะ ดังนั้น ทุกอันที่สืบค้น แก่หน้าเว็บเขาแล้วให้เด็ก ๆ กดที่ปุ่มรูปดาวนี้นะคะ ทุกครั้งเลย มันจะเอามาแปะไว้ให้ พอครั้งหน้ามาพอเราเปิดเว็บ เบราว์เซอร์ ขึ้นมา เราก็มาคลิกตรงนี้ได้เลย โอ.เค. นะ มาดูแหล่งต่อไปแหล่งที่ 2 แหล่งบทความที่ 2 แหล่งข้อมูลฐานข้อมูล Thai Journal Online แหล่งข้อมูลแหล่งที่ 2 มีชื่อว่า</w:t>
      </w:r>
      <w:r>
        <w:t xml:space="preserve"> </w:t>
      </w:r>
      <w:r>
        <w:t xml:space="preserve">“</w:t>
      </w:r>
      <w:r>
        <w:t xml:space="preserve">thai journal online</w:t>
      </w:r>
      <w:r>
        <w:t xml:space="preserve">”</w:t>
      </w:r>
      <w:r>
        <w:t xml:space="preserve"> </w:t>
      </w:r>
      <w:r>
        <w:t xml:space="preserve">นะคะ จะเป็นวารสารอิเล็กทรอนิกส์กลางเลยของเมืองไทยเรานี่ละ นะคะ มีหมดทุกสาขานะคะ ทั้งด้านวิทยาศาสตร์ มนุษยศาสตร์มีหมดเลย รวมไว้หมดที่ Thaijernal ย่อเข้า คือ Thai Jo คำว่า</w:t>
      </w:r>
      <w:r>
        <w:t xml:space="preserve"> </w:t>
      </w:r>
      <w:r>
        <w:t xml:space="preserve">“</w:t>
      </w:r>
      <w:r>
        <w:t xml:space="preserve">Thai</w:t>
      </w:r>
      <w:r>
        <w:t xml:space="preserve">”</w:t>
      </w:r>
      <w:r>
        <w:t xml:space="preserve"> </w:t>
      </w:r>
      <w:r>
        <w:t xml:space="preserve">กับคำว่า</w:t>
      </w:r>
      <w:r>
        <w:t xml:space="preserve"> </w:t>
      </w:r>
      <w:r>
        <w:t xml:space="preserve">“</w:t>
      </w:r>
      <w:r>
        <w:t xml:space="preserve">Journal</w:t>
      </w:r>
      <w:r>
        <w:t xml:space="preserve">”</w:t>
      </w:r>
      <w:r>
        <w:t xml:space="preserve">แต่เอาแค่ตัวหน้า ก็เลยเป็น Thai Jo นะคะ ดังนั้นให้เข้า พิมพ์ URL ที่ให้นี้แล้วบันทึกหน้านี้เหมือนเดิม นะคะ www.tci-thaijo.ort นะคะ อันนี้ตัวที่ 2 แล้วนะคะ ดังนั้นเดี๋ยวพอค้นครบนะคะ มีให้ 4 เว็บฯ มีทั้งหมด 4 เว็บนะ ไปเลยนะคะ นี่คือเว็บที่ 2 นะคะ Thai Journal นั่นเอง โอ.เค. ไหม เสร็จหรือยัง อันที่ 2 เสร็จหรือยัง ไปอันที่ 3 นะคะเพราะเดี๋ยวจะมาดูวิธีการสืบค้นอีกนะคะ ดูอันที่ 2 มันไปเปิดหน้าอะไรหว่า เดี๋ยวขอออกจากตัวนี้ก่อน มันเปิดค้างไว้ ลิงก์ใหม่นะคะ ขอเข้าใหม่ เห็นไหมคะ จะขึ้นหน้าเว็บฯ แบบนี้นะคะ ของ ThaiJO จะมีชื่อเลย แบนเนอร์จะมีชื่อว่า Thaijo นะคะ ทำเหมือนเดิม ก็คือเราทำการ Fก็คือคลิกที่รูปดาวที่อยู่ตัวแรกนี่ คลิก 1 ครั้ง แล้วมันจะพิมพ์ชื่อเว็บนั่นล่ะ แล้วเราก็คลิกที่คำว่าดันได้เลยนะคะ หรือว่าบันทึกนั่นเองนี่คือเว็บฯ ที่ 2 ต่อไปเว็บต่อไปมือไปโดน ต่อไปนะคะ ตัวที่ 3 เว็บฯ ตัวที่ 3 ชื่อว่า ฐานข้อมูล Key D CC หรือชื่อเต็ม ก็คือThailand Digital Collection ตัวนี้ TDC นี่ ก็คือตัวเดิมของ Thailist นั่นเองตัวเดียวกัน แต่เหมือนแยกส่วนของฐานข้อมูลที่ให้ดาวน์โหลดได้มาไว้ที่ TDC นะคะ มันจะเก็บไฟล์ มีไฟล์เอกสารที่มีทั้งวิทยานิพล งานวิจัย บทความวิชาการนี่นะคะ ตัวนี้ของ TDC นี่ คือ มหาวิทยาลัยกับหน่วยงานต่าง ๆ นี่ ถ้าสมัคร เขาไม่เรียกว่าสมัคร เป็นสมาชิกของ Thailist น่ะค่ะ จะต้องนำบทความหรือวิทยานิพนธ์อะไรต่าง ๆ นี่ เมื่อเข้าแต่ละหน่วยงานเขามีการทำ ส่งข้อมูลข้อมูลนั้นน่ะเข้ามาให้เก็บไว้ในที่เว็บฯ นี้นะคะ ที่ Thailist นี้นะคะ เพราะฉะนั้น ให้เข้าโดยการพิมพ์ URL ของเขาที่ให้นะคะนะคะ TDC.thailist.or.thแล้วก็ /tdc อีกที พิมพ์เข้าไปเลย แล้วทำเหมือนเดิมให้ Faveritทุกครั้งนะคะ ตัวที่ 3 แล้วนะคะ ตัวนี้มีหลายมหาลัยเลยนะคะ นอกมหาลัยก็ยังมีหน่วยงาน เช่น พวกสาธารณสุข พวกเหมือนหน่วยงานไหนที่มีทำวิจัย ต้องทำวิจัยสม่ำเสมอน่ะ งานวิจัย วิจัย เช่น เกี่ยวกับการระบาดของโรค พวกเขาก็ต้องมีนะคะ เพราะฉะนั้น มันมีทั้งเป็นของมหาวิทยาลัยและเป็นของหน่วยงานต่าง ๆ นะคะ ไปดูตัวต่อไปเดี๋ยวขอเข้าลิงก์ตัวเองบ้าง เราก็จะ Favorite ไว้เหมือนกันนะคะ สังเกตเข้าถูกไม่ถูก ดูที่ชื่อ มันก็จะมีชื่อตามที่อาจารย์บอกในสไลด์ของเราเลยนะคะ เผลอไปโดนตลอดเลย เข้าแล้วไม่ต้องแถม แหล่งที่ 4 ฐานข้อมูลแหล่งที่ 4 Google Scholar หลัง ๆ นี่เองนะคะ ตัวอื่น ๆ มีมานานแล้วนะคะ อันนี้จะเป็นแหล่งค้นหาเหมือนกันนะคะ มีหมดเลยทั้งบทความ อันนี้มีกระทั่ง เพลียรีวิวด้วยตัวนี้นะคะ มีแบบเป็นร่างก็มี อันนี้เก็บไว้ทุกอย่างเลยนะคะ ไม่ได้เป็นฉบับเต็มก็มีนะคะ คือเหมือนเขาเก็บไว้ทุกอย่างไว้ทุกอย่างน่ะที่คุณส่งมาว่าอย่างนั้นเถอะ จากหน่วยงานแล้วก็ในประเทศเรานี่ล่ะ ทั้งหมดทั้งปวงนี่ Scholar จะเก็บไว้นะคะ โดยการเข้าไปที่ URL Scholar.google..co.th นะคะ ตัวนี้ดูตอนไม่ขึ้นหน้า วิธีการค้นหามันเหมือน google seach เลย เพราะของ Google ทำมาไว้ให้ เขาชื่อ Scholar รวมหมด มีหมดว่าอย่างนั้นเถอะ มีกระทั่งแบบร่าง เก็บทุกอย่างจริง ๆ Scholar อาจจะ… หาเยอะหน่อย เพราะมันเยอะ มันเสิร์ชเยอะ มันเก็บไว้หมดเลยนะคะ นะ ให้… ลืม ทำไมหน้านั้นมันไม่ลิงก์ให้เราล่ะ google schGoogle Scholar ไม่ยอมหมุนให้เรา ไม่ลิงก์ไม่เป็นไร เดี๋ยวเราก็อบฯ ไปนี่คือ 4 เว็บฯ ที่เราจะเข้าไปทำการค้นหา เดี๋ยวเราจะมาเริ่มค้นหา โดยเริ่มจากเว็บฯ ที่ 1 นะคะ เดี๋ยวขอก็อบปี้ลิงก์ตัวนี้ก่อน มันไม่เชื่อมโยงให้ ถ้า google schola ขึ้นมาจะเป็นอย่างนี้ เหมือน Google Sheกับเพิ่มคำว่า</w:t>
      </w:r>
      <w:r>
        <w:t xml:space="preserve"> </w:t>
      </w:r>
      <w:r>
        <w:t xml:space="preserve">“</w:t>
      </w:r>
      <w:r>
        <w:t xml:space="preserve">Scholar</w:t>
      </w:r>
      <w:r>
        <w:t xml:space="preserve">”</w:t>
      </w:r>
      <w:r>
        <w:t xml:space="preserve"> </w:t>
      </w:r>
      <w:r>
        <w:t xml:space="preserve">ขึ้นมาวิธีการค้น ก่อนอื่นเราก็ต้องมาดูก่อนว่า หัวข้อที่เราจะค้นนะคะ ดูจาก Theme ของงาน ชื่อธีมงานสัมมนาในปีนี้นะคะ ชื่อว่า จินตนาการสู่แอปพลิเคชัน ก้าวDigital เพราะฉะนั้น สิ่งที่เราจะค้นก็คือแอปพลิเคชันนั่นเองนะคะ เป็นบทความที่พูดถึงแอปพลิเคชัน ดังนั้น ในคำค้นจะค้นอย่างไร มาดูกันนะคะ ให้ดูที่ตัวแรก แล้วดูอะไรต่อ ดูปี ปีนะคะ ปีที่ใช้ ไม่เกิน 5 ปี นับเลยปีนี้ 64 ย้อนไป 2564 2563 2562 2561 2560 60 ให้เริ่มได้ตั้งแต่ปี 60 เท่านั้นนะคะ ต่ำกว่า 60 ห้ามเอา จะต้องดูปี วิธีการ ดูตัวแรกเลยที่ Google Scholar ก่อน ย้อนหลัง ย้อนจากข้างหลังมาข้างหน้า เมื่อกี้ Favorite ยัง Favorite แล้วนะคะ ก็คือพิมพ์ คำว่า</w:t>
      </w:r>
      <w:r>
        <w:t xml:space="preserve"> </w:t>
      </w:r>
      <w:r>
        <w:t xml:space="preserve">“</w:t>
      </w:r>
      <w:r>
        <w:t xml:space="preserve">Application</w:t>
      </w:r>
      <w:r>
        <w:t xml:space="preserve">”</w:t>
      </w:r>
      <w:r>
        <w:t xml:space="preserve"> </w:t>
      </w:r>
      <w:r>
        <w:t xml:space="preserve">ลงไปเลย เดี๋ยว ๆ ๆ ไม่พิมพ์ แอปพลิเคชัน ลงไปเลย ที่เป็นบทความเท่านั้น คือ ถ้าพิมพ์ Google Scholar นี่ ถ้าพิมพ์แต่ชื่อ มันจะขึ้นมาหมดเลย ทั้งเป็นหนังสือนึกออกนะ เดี๋ยวทดลองให้ดูนะคะ ถ้าอาจารย์พิมพ์แต่คำว่า แอปพลิเคชัน เฉย ๆแต่อย่าลืมว่าคำว่า</w:t>
      </w:r>
      <w:r>
        <w:t xml:space="preserve"> </w:t>
      </w:r>
      <w:r>
        <w:t xml:space="preserve">“</w:t>
      </w:r>
      <w:r>
        <w:t xml:space="preserve">แอปพลิเคชัน</w:t>
      </w:r>
      <w:r>
        <w:t xml:space="preserve">”</w:t>
      </w:r>
      <w:r>
        <w:t xml:space="preserve"> </w:t>
      </w:r>
      <w:r>
        <w:t xml:space="preserve">นี่ บางทีคนไทยก็พิมพ์ คำว่า</w:t>
      </w:r>
      <w:r>
        <w:t xml:space="preserve"> </w:t>
      </w:r>
      <w:r>
        <w:t xml:space="preserve">“</w:t>
      </w:r>
      <w:r>
        <w:t xml:space="preserve">แอปฯ</w:t>
      </w:r>
      <w:r>
        <w:t xml:space="preserve">”</w:t>
      </w:r>
      <w:r>
        <w:t xml:space="preserve"> </w:t>
      </w:r>
      <w:r>
        <w:t xml:space="preserve">เป็น พอ.พาน 2 ตัวนะคะ ค้นครั้งแรกแล้วไม่ค่อยขึ้นนี่ ให้ค้นครั้งที่ 2 เห็นไหมคะ ถ้าค้นแบบนี้มันจะขึ้นมาหมดเลย คลิกที่มีคำว่าอะไร มีคำว่า</w:t>
      </w:r>
      <w:r>
        <w:t xml:space="preserve"> </w:t>
      </w:r>
      <w:r>
        <w:t xml:space="preserve">“</w:t>
      </w:r>
      <w:r>
        <w:t xml:space="preserve">แอปพลิเคชัน</w:t>
      </w:r>
      <w:r>
        <w:t xml:space="preserve">”</w:t>
      </w:r>
      <w:r>
        <w:t xml:space="preserve"> </w:t>
      </w:r>
      <w:r>
        <w:t xml:space="preserve">เห็นไหมคะ สิ่งที่เราจะมาดูต่อ ดูปี เห็นไหม ปีจะขึ้นอยู่ด้านบน บางอันก็ขึ้นนะคะ บางอันก็ไม่ขึ้น ปี พ.ศ. น่ะ จำง่าย ๆ ว่าห้ามค้นปีที่ต่ำกว่า 2560 นะคะ สมมติ สมมติจะเอาเรื่อง สมมติแอปพลิเคชันของเรา จะเน้นไปที่การใช้แอปพลิเคชันเพื่ออะไรน่ะ ขายสินค้า ดูนะคะ บทความของแต่ละคนมันจะต้อง แต่ละคน แต่ละกลุ่ม จะมี 2 คนที่เป็นบทความที่ขึ้นไปบรรยายหรือนำเสนอนะคะ ก็คือณัฐสุดา กับโสภิฎา 2 คน แล้วทีนี้ที่เหลือ ก็จะทำเป็น Poster เหลือกี่คน 2, 3, 4, 5, 6, 7, 8, 9 ว่าอย่างไร มันก็ยังอยู่แถวนั้นอยู่แล้ว เพราะตอนพูดไอ้นั่นน่ะ เสร็จแล้วก็ค่อยมาพูด มันถึงคิวมันถึงพูด เพราะถ้าเอาคนอื่นพูดมันก็จะทำให้มันไม่ดีใช่ไหม พูดไม่ค่อยไอ้นี่ เพราะอย่างไรน่ะ เพราะตัวนี้มันก็เป็นคะแนนของตัวเองด้วยนะ เพราะมันต้องมีคะแนนตัวบทความด้วย ถ้าเจ้าทำเป็น Poster คะแนนบทความจะน้อยกว่าอาจารย์อุบลศิลป์บอกว่าอย่างไร ฃก็ใช่ ก็คือตอนช่วยน่ะ ก็หมายถึงพอถึงคิวเราพูดเราก็ค่อยไป มันก็อยู่ได้ตลอดอยู่แล้ว มันไม่ได้ไปไหน มันก็อยู่ในห้องนั้นอยู่แล้ว เพราะพอถึงคิวเจ้าพูด ก็ขึ้นไปพูดคนอื่นก็ทำต่อได้ เพราะไอ้ตอนพูดมันก็พูดตามคิว คิวมันมี อยู่ให้ห้องนั้นอยู่แล้ว 2 คนนี้ เป็นบทความนะคะ ที่เหลืออีก 2 4 5 6 7 8 7, 8, 9, 10, 11, 12 เพราะฉะนั้น แล้วมันจะเหลือ 15 คน หรือเปล่านะ 15 นั้นแบ่งที่ทำ Poster น่ะ เป็นกลุ่มละ 3 คน เพราะหูหนวกด้วยเออ แต่ได้พรีเซนต์ทุกคน นึกออกนะ ก็คือยืนที่โปสเตอร์ตัวเองให้ Present โอ.เค. ไหม อีก 15 คนที่เหลือนะคะ จะเป็น ทำเป็น Poster เพราะฉะนั้นจะแบ่งกลุ่มเป็น 3 คน จะให้จะจับกลุ่มเองแล้วให้แล้วหาหัวข้อช่วยกันวันนี้ให้มันได้ เดี๋ยวมันจะไม่เสร็จ ก็ก็นะ 3x5 = 15 มันต้องลง Log พอดีสิ หูดี 1 เศษไอ้กิลคนหนึ่งนี่ กลุ่มหนึ่งมี 4 ได้ เอากลุ่มผู้ชายข้างหลังน่ะ อ้น เต่า กิล นี่ 4 คนนี้ 4 คน ตัดปัญหาไปเลย เพราะฉะนั้น คนอื่นน่ะ หูดี 1 หูหนวก 2 ใช่หรือเปล่า ถูกต้องนะคะ หูดี 1 คน หูหนวก 2 คนนะคะ อันนี้เอาใครเข้าไป 1, 2, 3 ปลายใช่ไหม ไอ้ยุ้ย ไอ้เตย กับฟ้า ฟ้าไหม ฟ้ากับแอนอยู่กับไอ้… เดี๋ยวนะ กลุ่มแรกได้แล้วนะ อ้นเขียนไว้เลย มีอ้น มีมีอ้นมีเต้มีเต่าแล้วก็มีกิว กลุ่มต่อไป กลุ่มมัน กับไอ้โจโจ้ เอาใครอีกคนหนึ่ง นี่ละ ฟ้าระหว่างฟ้ากับแอนน่ะ มาอยู่กลุ่มโจโจ้คนหนึ่ง มาอยู่กับมันนี่คนหนึ่ง ใครจะมา 1 คน 1 คน ใครจะมา ๆ ฟ้า ฟ้าเด้อ ฟ้าอยู่กลุ่มนี้ที่แอนนะ แอนมาอยู่กับปุ๊กกี้ กลุ่มนี้ ต่อไปกลุ่มนี้ก็จะเหลือ ทำไมมันไม่ลงตัวเตย 1 ปลายกับไอ้พลอย ปาย พลอยปาย พลอย แล้วก็ยุ้ยหรือ ปลาย, พลอย, ยุ้ย 3 แบนไปอยู่กับปลายก็ได้ ปลาย แล้วก็แบน แล้วก็ไอ้พลอย จดไว้ให้หน่อย กลุ่มพลอยมี… มีไอ้ปลาย มีแบนด์ แล้วก็พลอย ครบ ครบ ทีนี้กลุ่มของใบเตย ใบเตยอันนี้จะมีหูดี 2 ช่างเถอะได้อยู่ เดี๋ยวช่วยกันอยู่ดีล่ะ กลุ่มนี้จะมียุ้ย กลุ่มนี้ก็มีจะ ยุ้ย ใบเตยแล้วก็แอ๋วบ่ โอ.เค. ครบ นะคะ ทีนี้ศึกหนัก จะอยู่ที่… เดี๋ยวเรื่องหัวข้อให้เลย แอปฯ เป็นแอปฯ เกี่ยวกับ ตอนนี้ที่ดูมีซื้อสินค้าดูนะคะ สมมติ ๆ เฝ้าระวังนี่ ตอนนี้ให้ตาลกับสูดูนะ ที่เห็นตอนนี้หัวข้อหลัก ๆ แอปพลิเคชันทางสาธารณะสุข เห็นไหม มี 2 อันแล้ว ควบคุมแคลอรีนี่ แล้วก็แอดทางที่เห็นนะ2 อันนี้เลย เอาเลยไหม 2 อันนี้ เพราะอะไร สังเกตง่าย ๆ เวลาเราค้นนะ หัวข้อไหนมันขึ้นตามของ Google นึกออกไหม ก็คือ นั่นคือมีอะไร คนเข้ามาค้นเยอะสุดใช่ไหม เป็นเรื่องที่คนสนใจสุดถูกไหม มันถึงขึ้นมา เพราะฉะนั้นกลุ่มของตาลนะคะ ตาลกับโสน่ะ ตกลงกันว่าใครจะเอาทางสุขภาพ ก็คือบทความของเราจะเป็นแอปฯ ที่ทำขึ้นนึกออกนะ กับแอปฯ ที่ทำเพื่อด้านการอะไรล่ะ ด้านการขายออนไลน์ โอ.เค. ไหม มี 2 คนนี้ได้หัวข้อไปแล้วนะคะ กลุ่มนี้ได้ไปแล้ว มาดูกลุ่มต่อไป จะเป็นแอปฯ เกี่ยวกับอะไรได้อีก ขอดูต่อนะคะ ทีนี้ถ้าพิมพ์แค่แอปพลิเคชันมันจะได้หมดเลย ทั้งงานวิจัยทั้งอะไร ทีนี้ให้เราระบะเครื่องหมาย + เข้าไปเพิ่ม แล้วตามด้วยบทความวิชาการ นั่นก็คือมันจะแสดง ว่าสิ่งที่ขึ้นมานี้มันเป็นบทความวิชาการหมดแล้วนะ กลุ่มต่อไปแอปพลิเคชันเพื่อการท่องเที่ยว ใครจะเอากลุ่มนี้ ใครสนใจจะเอา แอปพลิเคชันเพื่อการท่องเที่ยวหัวข้อของตัวเอง ก็คือให้ค้นแอปฯ ที่เกี่ยวกับการท่องเที่ยวไปเลย ใครสนใจหัวข้อนี้ เป็นแอปพลิเคชันเพื่อการท่องเที่ยว กลุ่มไหนจะเอา กลุ่มนั้น กลุ่มของ… กลุ่มของอ้นเอาแอปฯ เกี่ยวกับการท่องเที่ยวนะคะ เพราะฉะนั้น อ้นต้องดูว่ามันพูดถึงเรื่องท่องเที่ยวหรือว่านำทางท่องเที่ยว นึกออกไหม ให้หา… แบบนั้นให้หาแอปฯ ที่เป็นลักษณะนั้น ก็ให้ช่วยกันหา ลักษณะของแอปฯ ของเรา ในกลุ่มของเราที่จะใช้นี่เป็นแอปฯ ที่แบบนำทางหรือแอปฯ ของการนำนทาง แล้วค้นอะไร ค้นงานที่จะมาอ้างอิงเดี๋ยวให้ดูตัวอย่าง ได้ 3 แล้วนะ 3 กลุ่มแล้วนะ กลุ่มต่อไป กลุ่มต่อไป อีกตัวหนึ่ง แอปฯ สำหรับผู้สูงอายุ เป็นค้นแอปฯ ที่เกี่ยวกับผู้สูงอายุน่ะ ที่พัฒนาขึ้นมาเพื่อผู้สูงอายุ สนใจไหม เขียนหัวข้อไว้ก่อนนะ เขียนไว้ แล้วจะได้รู้ ว่าได้อะไรบ้าง นี่แยกให้เลยนะนี่ เดี๋ยวขอดูนะคะ เดี๋ยวขอดูก่อนประเด็นไหนที่ใช้ได้เห็นไหม อันนี้เด็ก หัวข้อเกี่ยวกับเด็ก แอปฯ สำหรับเด็ก มีหลายคนแล้ว แอปพลิเคชันสำหรับเด็กนะคะ มีผู้สูงวัย มีเด็กนะ อันนี้สำหรับเด็กนะคะ สำหรับเด็ก จะเอาด้านไหนก็ได้ แต่ให้นึกถึง เห็นไหมคะ นี่ เหมือนตัวอย่างนี้ผู้ช่วยคนใหม่ในการดูแลลูก ดูแลลูกอย่างไรนะ นี่ แอปฯ ด้านบัญชี อันนี้ก็เห็นเยอะที่เขาทำออกมา แอปพลิเคชันด้านบัญชี 3 เดี๋ยวนะ ได้กี่แอปฯ ละ ท่องเที่ยวไปแล้ว 1 ผู้สูงอายุกับเด็กไปแล้ว 2 เป็น 3 เหลืออีก 2 นะ มีด้านบัญชี ใส่เข้าไป มีด้านบัญชีนะคะ นะ แล้วก็แอปฯ ที่เป็นสื่อการเรียนรู้ สื่อการเรียน แอปพลิเคชันที่เป็นสื่อการเรียน มันจะได้ตีวงแคบ เหมือนแอปฯ นี้จะเป็นที่นิยม แต่จะล่อแหลมไปไหม ไม่เอาดีกว่า แอปฯ ที่เป็นแบบเหมือนนัดบอร์ดหาเพื่อนอะไรพวกนี้ ไม่เอานะ ไม่เอา ๆอีก 1 หัวข้อ แอปฯ ไอ้นี่ไหมล่ะ พวกส่งอาหารน่ะ กำลังเป็นที่นิยมนะ มันมีหลายอันแน่นอน สังเกตนะ แอปฯ แอปฯ ประเภทอะไร แอปฯ Delivery ถูกไหม ส่งของด้วยก็ได้ถูกไหม กว้างกว่า เดี๋ยวส่งอาหารจะแคบไป เพราะมันรวมได้หมดนะ แอปฯ ประเภทพดิริเวอรี่ จัดส่ง จัดส่งนะ แอปฯ บริการจัดส่ง โอ.เค. ไหม 5 ตัว เผื่อไว้สักอีกสัก 2 กลุ่มนะ แล้วลองเลือก ถ้าใครไม่เอา เอาอันอื่น หรือจะมีตัวอื่นเสนอ อาจารย์ตั้งไว้เท่านี้แล้วใครสนใจอย่างอื่น เพิ่มเอาเองก็ได้ เพราะฉะนั้น ใน 5 กลุ่มที่เหลือ ก็เป็นท่องเที่ยวไปแล้ว 1 นะ เด็ก เหลือเด็ก เหลือผู้สูงอายุ ด้านบัญชี บัญชี สื่อการเรียนการสอนหรือการเกี่ยวกับ delivery เอาแบบ… เอาอีกตัวหนึ่ง เผื่อ ๆ เผื่อคิดว่าหัวข้อที่ให้ไปยังไม่น่าสนใจพอพอ ที่เห็นแอปฯ พวกแจ้งเตือน แอปฯ แจ้งเตือน แจ้งเตือนภัย เน้นเป็นการแจ้งเตือนภัย นะคะ เพิ่มให้มาอีก 1 เผื่อสนใจ เผื่อสนใจ choice อื่นนะคะ ทีนี้สิ่งที่เราจะมาดู ให้ดูที่รูปแบบของงานแล้วเราจะค้นอย่างไร เปิดแล้วมันไปไหนล่ะ จินตนาการสู่แอปฯ จิตนาการเรื่องอะไร เมื่อกี้ไฟล์หายไปไหน เดี๋ยวเด้อขอเปิดไฟล์ โหลดมาแล้วน่ะ อันนี้ตัวอย่างที่เขาทำนะคะ เขาพูดเกี่ยวกับ ของเพื่อนห้องนั้นน่ะที่เขาทำ หัวข้อของเขา อินเทอร์เน็ตสรรพสิ่งกับการเตือนภัย ของเราก็จะเป็นเหมือนแอปพลิเคชันกับสมมติกลุ่มอ้นนะ เป็นแอปพลิเคชันกับการท่องเที่ยว ใช่ไหม เราก็ใส่ว่าของเราเป็นแอปพลิเคชันกับการท่องเที่ยวแล้วทีนี้ ในบทคัดย่อก็มาดูว่าเรามีวัตถุประสงค์เพื่ออะไร ก็คือเพื่อศึกษาการนำแอปพลิเคชัน มาใช้เพื่อการท่องเที่ยวใช่ไหมนะคะ โดยอันนี้เลย ตามนี้เลยนะคะ แต่หัวข้อมันก็จะเป็นเรื่องของเรา ในบทคัดย่อ ก็คือสรุปมาว่า ไอ้แอปฯ ที่เกี่ยวกับการท่องเที่ยวที่เราไปค้นมีอะไรบ้างที่เป็นเกี่ยวกับการท่องเที่ยวบ้าง เช่นอะไรนะ Navigation มีการนำทางไหมในแอปฯ นั้น มีเรื่องอะไรอีก มีอะไรนะ การมี Navigation มีการแนะนำสถานที่ก็ว่าไป นึกออกนะ ใส่เข้าไปนะคะ ทีนี้ในส่วนของบทนำเคยสอนเขียนไปแล้วนึกออกนะ เราดูงานเขาใช่ไหม เราไปค้นงานเขา เราเอาจากของเขามาดู แล้วก็มาสรุปใช่ไหมคะ นะคะ ลักษณะเหมือนเราเขียนที่ให้เขียนเค้าโครงนั่นล่ะ เหมือนกัน ค้นจากงานที่เกี่ยวกับเรื่องนั้นแล้วก็เอามาแปะ ๆ ไม่ใช่สรุปผล ผล ก็เอามานำเสนอนั่นล่ะ เอามานำเสนอนะคะ ในส่วนของบทนำ วัตถุประสงค์ วัตถุประสงค์ก็จะมี 2 ข้อเห็นไหมคะ ก็คือข้อแรก ก็คือพูดเกี่ยวกับแอปฯ ของเราก็จะเป็นศึกษาเกี่ยวกับแอปพลิเคชัน ถูกไหม แล้วข้อที่ 2 ก็จะเป็นเกี่ยวกับการท่องเที่ยว ก็คือทุกคนวัตถุประสงค์ข้อแรก ก็คือเกี่ยวกับแอปพลิเคชันถูกไหมคะ แล้ววัตถุประสงค์ ข้อที่ 2 ก็จะเกี่ยวกับไอ้เรื่องที่แม่ให้ตอบไปน่ะ เช่น การท่องเที่ยว, ผู้สูงอายุ, เด็ก และอะไรนะ การจัดส่งสินค้า หรือ delivery ใช่ไหมคะ แล้วก็ของตาลเช่น ของการเป็นอะไรนะ สุขภาพใช่ไหม ทางสุขภาพ ของทางไอ้โสเกี่ยวกับการตลาดอย่างนี้ การขายออนไลน์อย่างนี้ ทฤษฎี มันก็จะมี 2 ข้อนี้ วิธีเขียนวัตถุประสงค์ ไม่เกินนี้อยู่แล้ว ถูกต้องไหมคะ นะคะ ต่อไปพอใส่วัตถุประสงค์เสร็จ เห็นไหมคะ พูดถึงเนื้อหาที่เกี่ยวกับทฤษฎีที่เราพูดถึง อันนี้ อันนี้ก็คือทำเหมือนที่สอนทำโครงงานนั่นล่ะใช่ไหม เราไปเก็บรวบรวมมาจากหลาย ๆ คน เราก็เอาเรื่องที่เขาพูดถึงเรื่องนี้มาสรุปลงไปนะคะ ควรมีภาพประกอบ เห็นไหมคะ ควรพูดถึงเทคโนโลยี แอปฯ ที่เราทำนะคะ พูดถึงวิธีพัฒนามัน การพัฒนาแอปฯ นะคะ แล้วก็ค่อยมาพูดทฤษฎีที่เกี่ยวกับ เพราะอันนี้เขาพูดถึง ทฤษฎีของเขา 2 ข้อ ก็คือไปไหนหว่า การเตือนภัยเตือนภัย ของเราพูดถึงเกี่ยวกับการเตือนภัยใช่ไหมล่ะ เรื่องอะไรก็ว่าไปนะคะ ก็ต้องพูดถึงทฤษฎีนั้น ในส่วนต่อมาที่จะต้องมี เขาบอกในตรงการปรับใช้ ก็คือหัวข้อรวมที่บอกว่าการนำของเราก็จะเป็นการนำแอปพลิเคชันมาใช้ในด้านบัญชี เราก็… เห็นไหม ก็ยกตัวอย่างงานที่เอามาใช้ด้านการบัญชีนะคะ เอามาใส่นะคะ เห็นไหมคะ ให้ดูที่ปี ดูชื่อคนแต่ง ดูเรื่อง จะเช็กที่เรื่องนะคะ ระบบตรวจจับปริมาณก๊าซเพื่อตรวจจับไฟป่าเห็นไหม คืองานที่เอามาอ้าง สังเกตง่าย ๆ เราพูดเกี่ยวกับเรื่องอะไร ในงานนั้นมันก็ควรจะมีที่พูดเกี่ยวกับเรื่องนั้น ๆ ก็เอามาอ้างได้นะคะ เสร็จแล้วมีสรุปในตอนท้าย เด็ก ๆ จะทำสรุปได้ก็ต่อเมื่อเด็ก ๆ ทำอะไรคะ หาข้อมูลในส่วนต้นได้ก่อนแล้วนะคะ กิตติมประกาศเขียนเหมือนเขาอยู่แล้ว สิ่งนี้ ให้ดูตรงอ้างอิง หลักการง่าย ๆ ทำ โฟลเตอร์ไว้เลย นึกออกนะ ทำเหมือนเดิม Folder นี้เราก็ใช้ชื่อไปเลยว่า Folder สัมมนา เราโหลด เราโหลดงานที่เกี่ยวเข้าไป เราเอาใส่เข้าไปใน Folder นี้ เรามาเปิดย้อนดูได้ใช่ไหม มันก็จะอยู่ในนี้ไม่ไปหายาก คือ ติดนิสัยโหลดมาแล้วก็ทิ้งไว้ในดาวน์โหลดนั่นล่ะ เพราะจะใช้ก็งมหากันตาแตกเลย เพราะวันอื่นก็ไปโหลดอย่างอื่น เรื่องอื่นมา เพราะฉะนั้น พยายามสร้าง Folder ให้เป็นนิสัยนะคะ เก็บงานเฉพาะ บอกเลย แม่บอกเลยทำโฟลเดอร์สัมมนาไว้เลย แล้วพอเข้าไปค้นงานเจอเรื่องที่คิดว่าตรงกับของเรา เอามาไว้ก่อน เอาเข้ามาไว้ก่อน เพราะฉะนั้น ในกลุ่มหนึ่งที่มี 3 คนนี้ก็ต้องหาอย่างน้อยคนละเท่าไร 2 เรื่อง 2 3 6 ยังน้อยไปอีก เห็นไหม เพราะในยกตัวอย่าง ตึมเลยเห็นไหให้ดูตัวอย่างจากตัวนี้ เห็นไหม ตัวอย่างงานเขาเกือบ 20 อันน่ะ เอาคนละ… แต่ของเราเป็นโปสเตอร์ก็จะน้อยหน่อย 15 15คนละ 5 คนละ 5 ชิ้น โอ.เค. ไหม รวบรวมมา ให้ค้นงานคนอื่นน่ะ อย่างน้อย 5 5 บทความ คนละ 5 บทความ นั่นคือน้อย เยอะกว่านั้นจะดีมาก เพราะตัวเองจะได้มีตัวเลือกเยอะ ๆ ในการค้น แบ่งให้เพื่อนช่วยค้นเลย นึกออกไหมอ้น อย่างน้อย 5 แต่ได้เยอะกว่านั้นก็ดี 5 บทความ ดูสิ ดูตัวอย่างที่เขาเอามาอ้างนี่ เกือบ 20 อัน เยอะกว่านั้น เออ เห็นหรือเปล่า แต่อันนี้ที่เป็นของเตยกับตาล เตยกับตาล เตยกับ… งง ตาลกับโส ต้องการตัวช่วย เดี๋ยวจะส่งตัวช่วยไปให้ช่วยค้น เดี๋ยวจะเคลียว่าตัวช่วยได้ครบแล้วหาครบแล้วนะคะ ก่อนจัดเราจะส่งตัวช่วยไปช่วยค้นให้ หูดี จะเป็นตัวช่วยให้เตยกับตาล แบ่งเบาภาระให้เพื่อน ก็คือหาเพิ่มให้เพื่อน 2 คนนี้อีกหน่อยหนึ่ง ค้น หูดีจดเด้อ หูดีจดน่ะ ของตาลกับโสอะไรนะสุขภาพใช่ไหม สาธารณสุข ด้านสาธารณสุข กับอะไรนะ การตลาดออนไลน์ใช่ไหม กับด้านการตลาดออนไลน์ ช่วยค้นให้ 2 คนนั้น เพราะอย่างละ 2 หัวข้อ เพราะ 2 คนนั้นต้องใช้เยอะกว่าเพื่อนเลย พอไหม เพื่อนช่วยแล้ว เจ้าหาหลัก ๆ ไว้ เจ้าหาหลัก ๆ ไว้แล้วให้พวกนี้หาเรื่องอื่น ๆ พยายามอย่าซ้ำเด้อ แล้วเช็กด้วย ให้เพื่อนด้วย ได้แล้วส่ง ส่งให้ 2 คนนั้นเลย อย่าลืมนะคะ ปีห้ามเกิน 2560 หัวข้อให้เตยใหญ่จดไว้แล้ว ใครอยากได้หัวข้อไหนมาติ๊กไว้ ลงชื่อไว้ แล้วเดี๋ยวตอนบ่าย นะ ก็คือนี่เดี๋ยวจะปล่อยแล้ว แล้วค้น เซิฟ ๆ ไว้ก่อน ตามหัวข้อตัวเองน่ะ แล้วเราจะลองมาเริ่มจับลง บ่ายเข้าสัก เข้าสัก 13.30 น. เข้า Late หน่อยนะคะ ตอนบ่ายเข้า 13.30 น. 14.00 น. ก็ได้ บ่ายสองค่อยเข้ามาเจอกัน กลุ่มที่มาทีหลังมาเอาหัวข้อจากเพื่อนนะจ๊ะ ส่วนมาดูหัวข้อที่เพื่อนจดไว้ให้แล้ว ส่วนในช่วงเช้านี้ เราจะขอจบการนำเสนอเพียงเท่านี้ ขอบคุณค่ะ ล่ามคะ ตอนบ่ายเราไม่ใช้ พานี่ ตอนบ่ายงดนะคะ ของล่ามตอนบ่ายไม่ใช้นะคะ พาเด็กทำ โอ.เค. 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ประยุกต์สำหรับอุปกรณ์_250364</dc:title>
  <dc:creator/>
  <cp:keywords/>
  <dcterms:created xsi:type="dcterms:W3CDTF">2021-03-25T03:56:50Z</dcterms:created>
  <dcterms:modified xsi:type="dcterms:W3CDTF">2021-03-25T03: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มีนาคม 2564 เวลา 08.50 น.</vt:lpwstr>
  </property>
  <property fmtid="{D5CDD505-2E9C-101B-9397-08002B2CF9AE}" pid="3" name="subtitle">
    <vt:lpwstr/>
  </property>
</Properties>
</file>